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131D2" w14:textId="77777777" w:rsidR="00260B9D" w:rsidRDefault="006A67F3">
      <w:pPr>
        <w:pStyle w:val="Title"/>
      </w:pPr>
      <w:r>
        <w:t>University of Georgia Numerical Analysis Qualifying Exam, Fall 2021</w:t>
      </w:r>
    </w:p>
    <w:p w14:paraId="3C7CE909" w14:textId="77777777" w:rsidR="00260B9D" w:rsidRDefault="006A67F3">
      <w:pPr>
        <w:pStyle w:val="Heading2"/>
      </w:pPr>
      <w:bookmarkStart w:id="0" w:name="main-content"/>
      <w:bookmarkStart w:id="1" w:name="instructions"/>
      <w:r>
        <w:t>Instructions</w:t>
      </w:r>
    </w:p>
    <w:p w14:paraId="1F04C3CE" w14:textId="77777777" w:rsidR="00260B9D" w:rsidRDefault="006A67F3">
      <w:pPr>
        <w:pStyle w:val="FirstParagraph"/>
      </w:pPr>
      <w:r>
        <w:t>Please show all your work and put your name on all pages. All problems are 10 points each.</w:t>
      </w:r>
    </w:p>
    <w:p w14:paraId="14D87EE5" w14:textId="77777777" w:rsidR="00260B9D" w:rsidRDefault="006A67F3">
      <w:pPr>
        <w:pStyle w:val="Heading2"/>
      </w:pPr>
      <w:bookmarkStart w:id="2" w:name="problems"/>
      <w:bookmarkEnd w:id="1"/>
      <w:r>
        <w:t>Problems</w:t>
      </w:r>
    </w:p>
    <w:p w14:paraId="5088CE7D" w14:textId="77777777" w:rsidR="00260B9D" w:rsidRDefault="006A67F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πx</m:t>
            </m:r>
          </m:e>
        </m:rad>
        <m:r>
          <m:rPr>
            <m:sty m:val="p"/>
          </m:rPr>
          <w:rPr>
            <w:rFonts w:ascii="Cambria Math" w:hAnsi="Cambria Math"/>
          </w:rPr>
          <m:t>-cos(</m:t>
        </m:r>
        <m:r>
          <w:rPr>
            <w:rFonts w:ascii="Cambria Math" w:hAnsi="Cambria Math"/>
          </w:rPr>
          <m:t>π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B666D33" w14:textId="77777777" w:rsidR="00260B9D" w:rsidRDefault="006A67F3">
      <w:pPr>
        <w:pStyle w:val="Compact"/>
        <w:numPr>
          <w:ilvl w:val="1"/>
          <w:numId w:val="3"/>
        </w:numPr>
      </w:pPr>
      <w:r>
        <w:t xml:space="preserve">Show that the equa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has at least one solution </w:t>
      </w:r>
      <m:oMath>
        <m:r>
          <w:rPr>
            <w:rFonts w:ascii="Cambria Math" w:hAnsi="Cambria Math"/>
          </w:rPr>
          <m:t>p</m:t>
        </m:r>
      </m:oMath>
      <w:r>
        <w:t xml:space="preserve"> i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13780490" w14:textId="77777777" w:rsidR="00260B9D" w:rsidRDefault="006A67F3">
      <w:pPr>
        <w:pStyle w:val="Compact"/>
        <w:numPr>
          <w:ilvl w:val="1"/>
          <w:numId w:val="3"/>
        </w:numPr>
      </w:pPr>
      <w:r>
        <w:t xml:space="preserve">Use Newton’s method to solv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Start the calculation with any chosen initial 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do three iterations to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</w:p>
    <w:p w14:paraId="7E53C347" w14:textId="77777777" w:rsidR="00260B9D" w:rsidRDefault="006A67F3">
      <w:pPr>
        <w:pStyle w:val="Compact"/>
        <w:numPr>
          <w:ilvl w:val="1"/>
          <w:numId w:val="3"/>
        </w:numPr>
      </w:pPr>
      <w:r>
        <w:t>Justify the convergence order for the iterations.</w:t>
      </w:r>
    </w:p>
    <w:p w14:paraId="6E77791F" w14:textId="77777777" w:rsidR="00260B9D" w:rsidRDefault="006A67F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be a parti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cubic interpolatory spline of </w:t>
      </w:r>
      <m:oMath>
        <m:r>
          <w:rPr>
            <w:rFonts w:ascii="Cambria Math" w:hAnsi="Cambria Math"/>
          </w:rPr>
          <m:t>f</m:t>
        </m:r>
      </m:oMath>
      <w:r>
        <w:t>, i.e.,</w:t>
      </w:r>
    </w:p>
    <w:p w14:paraId="786E7DB0" w14:textId="77777777" w:rsidR="00260B9D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41D8CAA3" w14:textId="77777777" w:rsidR="00260B9D" w:rsidRDefault="006A67F3">
      <w:pPr>
        <w:pStyle w:val="Compact"/>
        <w:numPr>
          <w:ilvl w:val="0"/>
          <w:numId w:val="1"/>
        </w:numPr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</m:sSub>
      </m:oMath>
      <w:r>
        <w:t xml:space="preserve"> is a cubic polynomial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34E2B93D" w14:textId="77777777" w:rsidR="00260B9D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8E933D2" w14:textId="77777777" w:rsidR="00260B9D" w:rsidRDefault="006A67F3">
      <w:pPr>
        <w:pStyle w:val="Compact"/>
        <w:numPr>
          <w:ilvl w:val="0"/>
          <w:numId w:val="2"/>
        </w:numPr>
      </w:pPr>
      <w:r>
        <w:t xml:space="preserve">Derive the coefficients of a Gaussian quadrature formula of the form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to approximate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. 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all unknowns. What is the maximal degree of the polynomial for which this approximation is exact.</w:t>
      </w:r>
    </w:p>
    <w:p w14:paraId="2575F740" w14:textId="77777777" w:rsidR="00260B9D" w:rsidRDefault="006A67F3">
      <w:pPr>
        <w:pStyle w:val="Compact"/>
        <w:numPr>
          <w:ilvl w:val="0"/>
          <w:numId w:val="2"/>
        </w:numPr>
      </w:pPr>
      <w:r>
        <w:t xml:space="preserve">Find the least squares polynomial approximation of degree two over the interval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</m:oMath>
      <w:r>
        <w:t xml:space="preserve">. Note the first three Legendre polynomial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99B24BF" w14:textId="77777777" w:rsidR="00260B9D" w:rsidRDefault="006A67F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values of a real valued function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</m:t>
        </m:r>
      </m:oMath>
      <w:r>
        <w:t>.</w:t>
      </w:r>
    </w:p>
    <w:p w14:paraId="0FDD8CB4" w14:textId="77777777" w:rsidR="00260B9D" w:rsidRDefault="006A67F3">
      <w:pPr>
        <w:pStyle w:val="Compact"/>
        <w:numPr>
          <w:ilvl w:val="1"/>
          <w:numId w:val="4"/>
        </w:numPr>
      </w:pPr>
      <w:r>
        <w:t xml:space="preserve">Derive 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uch that</w:t>
      </w:r>
    </w:p>
    <w:p w14:paraId="416B9CA6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8655C2D" w14:textId="77777777" w:rsidR="00260B9D" w:rsidRDefault="006A67F3">
      <w:pPr>
        <w:pStyle w:val="Compact"/>
        <w:numPr>
          <w:ilvl w:val="1"/>
          <w:numId w:val="1"/>
        </w:numPr>
      </w:pPr>
      <w:r>
        <w:t xml:space="preserve">is as accurate an approximation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possible.</w:t>
      </w:r>
    </w:p>
    <w:p w14:paraId="438E1C50" w14:textId="77777777" w:rsidR="00260B9D" w:rsidRDefault="006A67F3">
      <w:pPr>
        <w:pStyle w:val="Compact"/>
        <w:numPr>
          <w:ilvl w:val="1"/>
          <w:numId w:val="4"/>
        </w:numPr>
      </w:pPr>
      <w:r>
        <w:t>Derive the leading term of a truncation error estimate for the above formula.</w:t>
      </w:r>
    </w:p>
    <w:p w14:paraId="3DE10D78" w14:textId="77777777" w:rsidR="00260B9D" w:rsidRDefault="00260B9D">
      <w:pPr>
        <w:pStyle w:val="Compact"/>
        <w:numPr>
          <w:ilvl w:val="0"/>
          <w:numId w:val="2"/>
        </w:numPr>
      </w:pPr>
    </w:p>
    <w:p w14:paraId="7DCE775A" w14:textId="77777777" w:rsidR="00260B9D" w:rsidRDefault="006A67F3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and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denote the standar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norm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given by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. Show that</w:t>
      </w:r>
    </w:p>
    <w:p w14:paraId="74C5B1D3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∥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</m:lim>
              </m:limUpp>
            </m:e>
            <m:lim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lim>
          </m:limLow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.</m:t>
          </m:r>
        </m:oMath>
      </m:oMathPara>
    </w:p>
    <w:p w14:paraId="5F43EEDA" w14:textId="77777777" w:rsidR="00260B9D" w:rsidRDefault="006A67F3">
      <w:pPr>
        <w:pStyle w:val="Compact"/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enote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norm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given by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>. For</w:t>
      </w:r>
    </w:p>
    <w:p w14:paraId="4C2EFD22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1B1D652" w14:textId="77777777" w:rsidR="00260B9D" w:rsidRDefault="006A67F3">
      <w:pPr>
        <w:pStyle w:val="Compact"/>
        <w:numPr>
          <w:ilvl w:val="1"/>
          <w:numId w:val="1"/>
        </w:numPr>
      </w:pPr>
      <w:r>
        <w:t xml:space="preserve">compute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5E77E0E1" w14:textId="77777777" w:rsidR="00260B9D" w:rsidRDefault="006A67F3">
      <w:pPr>
        <w:pStyle w:val="Compact"/>
        <w:numPr>
          <w:ilvl w:val="0"/>
          <w:numId w:val="2"/>
        </w:numPr>
      </w:pPr>
      <w:r>
        <w:t>Find singular value decomposition (SVD) of the following matrix:</w:t>
      </w:r>
    </w:p>
    <w:p w14:paraId="37FAF074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0E76E61" w14:textId="77777777" w:rsidR="00260B9D" w:rsidRDefault="006A67F3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i</m:t>
        </m:r>
      </m:oMath>
      <w:r>
        <w:t xml:space="preserve"> is an imaginary unit.</w:t>
      </w:r>
    </w:p>
    <w:p w14:paraId="398249B8" w14:textId="77777777" w:rsidR="00260B9D" w:rsidRDefault="006A67F3">
      <w:pPr>
        <w:pStyle w:val="Compact"/>
        <w:numPr>
          <w:ilvl w:val="0"/>
          <w:numId w:val="2"/>
        </w:numPr>
      </w:pPr>
      <w:r>
        <w:t xml:space="preserve">Consider the scalar second order equation for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652E073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x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47975FE" w14:textId="77777777" w:rsidR="00260B9D" w:rsidRDefault="006A67F3">
      <w:pPr>
        <w:pStyle w:val="Compact"/>
        <w:numPr>
          <w:ilvl w:val="0"/>
          <w:numId w:val="1"/>
        </w:numPr>
      </w:pPr>
      <w:r>
        <w:t xml:space="preserve">to be solved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with periodic boundary conditions in </w:t>
      </w:r>
      <m:oMath>
        <m:r>
          <w:rPr>
            <w:rFonts w:ascii="Cambria Math" w:hAnsi="Cambria Math"/>
          </w:rPr>
          <m:t>x</m:t>
        </m:r>
      </m:oMath>
      <w:r>
        <w:t xml:space="preserve">, i.e.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initial data</w:t>
      </w:r>
    </w:p>
    <w:p w14:paraId="02B05F6D" w14:textId="77777777" w:rsidR="00260B9D" w:rsidRDefault="006A67F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3499D62" w14:textId="77777777" w:rsidR="00260B9D" w:rsidRDefault="006A67F3">
      <w:pPr>
        <w:pStyle w:val="Compact"/>
        <w:numPr>
          <w:ilvl w:val="0"/>
          <w:numId w:val="1"/>
        </w:numPr>
      </w:pPr>
      <w:r>
        <w:t xml:space="preserve">with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given constants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mooth.</w:t>
      </w:r>
    </w:p>
    <w:p w14:paraId="7A2788B3" w14:textId="77777777" w:rsidR="00260B9D" w:rsidRDefault="006A67F3">
      <w:pPr>
        <w:pStyle w:val="Compact"/>
        <w:numPr>
          <w:ilvl w:val="1"/>
          <w:numId w:val="6"/>
        </w:numPr>
      </w:pPr>
      <w:r>
        <w:t xml:space="preserve">For what values of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is this problem well posed?</w:t>
      </w:r>
    </w:p>
    <w:p w14:paraId="59B43289" w14:textId="77777777" w:rsidR="00260B9D" w:rsidRDefault="006A67F3">
      <w:pPr>
        <w:pStyle w:val="Compact"/>
        <w:numPr>
          <w:ilvl w:val="1"/>
          <w:numId w:val="6"/>
        </w:numPr>
      </w:pPr>
      <w:r>
        <w:t>Devise a convergent finite difference scheme to create approximate solutions to this problem.</w:t>
      </w:r>
      <w:bookmarkEnd w:id="0"/>
      <w:bookmarkEnd w:id="2"/>
    </w:p>
    <w:sectPr w:rsidR="00260B9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0818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1C25E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7C88BD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19249973">
    <w:abstractNumId w:val="0"/>
  </w:num>
  <w:num w:numId="2" w16cid:durableId="1065371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70885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4872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29247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67080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B9D"/>
    <w:rsid w:val="00260B9D"/>
    <w:rsid w:val="003B5CE0"/>
    <w:rsid w:val="00404667"/>
    <w:rsid w:val="005447AD"/>
    <w:rsid w:val="006A67F3"/>
    <w:rsid w:val="008F66CD"/>
    <w:rsid w:val="009E6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E001"/>
  <w15:docId w15:val="{5DBE2450-EB08-4264-8EF2-4AA561C2F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281</Characters>
  <Application>Microsoft Office Word</Application>
  <DocSecurity>0</DocSecurity>
  <Lines>44</Lines>
  <Paragraphs>28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eorgia Numerical Analysis Qualifying Exam, Fall 2021</dc:title>
  <dc:creator>Paul Pollack</dc:creator>
  <cp:keywords/>
  <cp:lastModifiedBy>Paul Pollack</cp:lastModifiedBy>
  <cp:revision>4</cp:revision>
  <dcterms:created xsi:type="dcterms:W3CDTF">2026-03-28T16:35:00Z</dcterms:created>
  <dcterms:modified xsi:type="dcterms:W3CDTF">2026-03-28T16:4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